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4CAAD3D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519DE8BE" w14:textId="624C0E54" w:rsidR="00087B99" w:rsidRPr="007A1BB7" w:rsidRDefault="00087B9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Substring(First_Name,1,3) from Worker</w:t>
      </w:r>
    </w:p>
    <w:p w14:paraId="5ADC4A17" w14:textId="6023A7F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274E6AC" w14:textId="736507D3" w:rsidR="00087B99" w:rsidRDefault="00087B9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r w:rsidR="00CB35D8">
        <w:rPr>
          <w:rFonts w:ascii="Consolas" w:hAnsi="Consolas"/>
          <w:color w:val="000000"/>
          <w:sz w:val="23"/>
          <w:szCs w:val="23"/>
          <w:shd w:val="clear" w:color="auto" w:fill="FFFFFF"/>
        </w:rPr>
        <w:t>charindex</w:t>
      </w:r>
      <w:proofErr w:type="spellEnd"/>
      <w:r w:rsidR="00CB35D8">
        <w:rPr>
          <w:rFonts w:ascii="Consolas" w:hAnsi="Consolas"/>
          <w:color w:val="000000"/>
          <w:sz w:val="23"/>
          <w:szCs w:val="23"/>
          <w:shd w:val="clear" w:color="auto" w:fill="FFFFFF"/>
        </w:rPr>
        <w:t>(“</w:t>
      </w:r>
      <w:proofErr w:type="spellStart"/>
      <w:r w:rsidR="00CB35D8">
        <w:rPr>
          <w:rFonts w:ascii="Consolas" w:hAnsi="Consolas"/>
          <w:color w:val="000000"/>
          <w:sz w:val="23"/>
          <w:szCs w:val="23"/>
          <w:shd w:val="clear" w:color="auto" w:fill="FFFFFF"/>
        </w:rPr>
        <w:t>a”,“Amitabh</w:t>
      </w:r>
      <w:proofErr w:type="spellEnd"/>
      <w:r w:rsidR="00CB35D8">
        <w:rPr>
          <w:rFonts w:ascii="Consolas" w:hAnsi="Consolas"/>
          <w:color w:val="000000"/>
          <w:sz w:val="23"/>
          <w:szCs w:val="23"/>
          <w:shd w:val="clear" w:color="auto" w:fill="FFFFFF"/>
        </w:rPr>
        <w:t>”)</w:t>
      </w:r>
      <w:r w:rsidR="00CB35D8">
        <w:rPr>
          <w:b w:val="0"/>
          <w:bCs w:val="0"/>
          <w:color w:val="444444"/>
          <w:spacing w:val="3"/>
        </w:rPr>
        <w:t>;</w:t>
      </w:r>
    </w:p>
    <w:p w14:paraId="0C1A75CD" w14:textId="17859B58" w:rsidR="00B70223" w:rsidRPr="00984C2C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50"/>
          <w:spacing w:val="3"/>
        </w:rPr>
      </w:pPr>
      <w:r w:rsidRPr="00984C2C">
        <w:rPr>
          <w:b w:val="0"/>
          <w:bCs w:val="0"/>
          <w:color w:val="00B050"/>
          <w:spacing w:val="3"/>
        </w:rPr>
        <w:t>Q-3. Write an SQL query to print the name of employees having the highest salary in each department.</w:t>
      </w:r>
    </w:p>
    <w:p w14:paraId="38D48012" w14:textId="0F0E890D" w:rsidR="00984C2C" w:rsidRPr="00984C2C" w:rsidRDefault="00984C2C" w:rsidP="00984C2C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984C2C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</w:t>
      </w:r>
      <w:proofErr w:type="spell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proofErr w:type="spellEnd"/>
    </w:p>
    <w:p w14:paraId="4B41FC0B" w14:textId="406AC1C1" w:rsidR="00984C2C" w:rsidRPr="00984C2C" w:rsidRDefault="00984C2C" w:rsidP="00984C2C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984C2C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from 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</w:t>
      </w:r>
    </w:p>
    <w:p w14:paraId="3D6F131B" w14:textId="58DD4244" w:rsidR="00984C2C" w:rsidRPr="00984C2C" w:rsidRDefault="00984C2C" w:rsidP="00984C2C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984C2C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group by 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department</w:t>
      </w:r>
    </w:p>
    <w:p w14:paraId="3632E87C" w14:textId="7B380281" w:rsidR="000C59D4" w:rsidRDefault="00984C2C" w:rsidP="00984C2C">
      <w:r w:rsidRPr="00984C2C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having 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alary</w:t>
      </w:r>
      <w:r w:rsidRPr="00984C2C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= max(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alary</w:t>
      </w:r>
      <w:r w:rsidRPr="00984C2C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)</w:t>
      </w:r>
    </w:p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87B99"/>
    <w:rsid w:val="000C59D4"/>
    <w:rsid w:val="00301A4A"/>
    <w:rsid w:val="004E40D6"/>
    <w:rsid w:val="00984C2C"/>
    <w:rsid w:val="00B70223"/>
    <w:rsid w:val="00CB35D8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sqlstringcolor">
    <w:name w:val="sqlstringcolor"/>
    <w:basedOn w:val="DefaultParagraphFont"/>
    <w:rsid w:val="004E40D6"/>
  </w:style>
  <w:style w:type="character" w:customStyle="1" w:styleId="sqlkeywordcolor">
    <w:name w:val="sqlkeywordcolor"/>
    <w:basedOn w:val="DefaultParagraphFont"/>
    <w:rsid w:val="004E40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nav Jindal</cp:lastModifiedBy>
  <cp:revision>5</cp:revision>
  <dcterms:created xsi:type="dcterms:W3CDTF">2021-03-26T13:45:00Z</dcterms:created>
  <dcterms:modified xsi:type="dcterms:W3CDTF">2023-05-07T16:13:00Z</dcterms:modified>
</cp:coreProperties>
</file>